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7C80DF" w14:textId="77777777" w:rsidR="003C56F6" w:rsidRPr="002F0D21" w:rsidRDefault="003C56F6" w:rsidP="006F5299">
      <w:pPr>
        <w:pStyle w:val="Default"/>
        <w:jc w:val="center"/>
      </w:pPr>
    </w:p>
    <w:p w14:paraId="4C68A4B5" w14:textId="43195E30" w:rsidR="003C56F6" w:rsidRPr="002F0D21" w:rsidRDefault="008920E9" w:rsidP="006F5299">
      <w:pPr>
        <w:pStyle w:val="Default"/>
        <w:jc w:val="center"/>
      </w:pPr>
      <w:r>
        <w:rPr>
          <w:b/>
          <w:bCs/>
        </w:rPr>
        <w:t>AAE2004</w:t>
      </w:r>
      <w:r w:rsidR="003C56F6" w:rsidRPr="002F0D21">
        <w:rPr>
          <w:b/>
          <w:bCs/>
        </w:rPr>
        <w:t xml:space="preserve"> FRESHMAN SEMINAR FOR ENGINEERING</w:t>
      </w:r>
    </w:p>
    <w:p w14:paraId="65838859" w14:textId="77777777" w:rsidR="003C56F6" w:rsidRPr="002F0D21" w:rsidRDefault="003C56F6" w:rsidP="006F5299">
      <w:pPr>
        <w:pStyle w:val="Default"/>
        <w:jc w:val="center"/>
      </w:pPr>
      <w:r w:rsidRPr="002F0D21">
        <w:rPr>
          <w:b/>
          <w:bCs/>
        </w:rPr>
        <w:t>Confidential Peer Assessment Form</w:t>
      </w:r>
    </w:p>
    <w:p w14:paraId="02129AF3" w14:textId="77777777" w:rsidR="006F5299" w:rsidRDefault="006F5299" w:rsidP="003C56F6">
      <w:pPr>
        <w:rPr>
          <w:rFonts w:ascii="Times New Roman" w:hAnsi="Times New Roman" w:cs="Times New Roman"/>
          <w:sz w:val="24"/>
          <w:szCs w:val="24"/>
        </w:rPr>
      </w:pPr>
    </w:p>
    <w:p w14:paraId="1ECEFCE0" w14:textId="77777777" w:rsidR="007A2619" w:rsidRPr="009A386C" w:rsidRDefault="003C56F6" w:rsidP="003C56F6">
      <w:pPr>
        <w:rPr>
          <w:rFonts w:ascii="Times New Roman" w:hAnsi="Times New Roman" w:cs="Times New Roman"/>
          <w:sz w:val="24"/>
          <w:szCs w:val="24"/>
        </w:rPr>
      </w:pPr>
      <w:r w:rsidRPr="009A386C">
        <w:rPr>
          <w:rFonts w:ascii="Times New Roman" w:hAnsi="Times New Roman" w:cs="Times New Roman"/>
          <w:sz w:val="24"/>
          <w:szCs w:val="24"/>
        </w:rPr>
        <w:t xml:space="preserve">You are required to assess your peers’ and your own contribution for key tasks of the project (given in the table). The contribution rating varies from 0% to 100%. 0% means no contribution at all, while 100% means all the work are carried out by the student concerned. The information provided will be treated with </w:t>
      </w:r>
      <w:r w:rsidRPr="009A386C">
        <w:rPr>
          <w:rFonts w:ascii="Times New Roman" w:hAnsi="Times New Roman" w:cs="Times New Roman"/>
          <w:b/>
          <w:bCs/>
          <w:sz w:val="24"/>
          <w:szCs w:val="24"/>
        </w:rPr>
        <w:t xml:space="preserve">strict confidentiality </w:t>
      </w:r>
      <w:r w:rsidRPr="009A386C">
        <w:rPr>
          <w:rFonts w:ascii="Times New Roman" w:hAnsi="Times New Roman" w:cs="Times New Roman"/>
          <w:sz w:val="24"/>
          <w:szCs w:val="24"/>
        </w:rPr>
        <w:t>and will not be revealed to any of your classmates.</w:t>
      </w:r>
    </w:p>
    <w:p w14:paraId="05C7D162" w14:textId="77777777" w:rsidR="003C56F6" w:rsidRPr="009A386C" w:rsidRDefault="003C56F6" w:rsidP="003C56F6">
      <w:pPr>
        <w:rPr>
          <w:rFonts w:ascii="Times New Roman" w:hAnsi="Times New Roman" w:cs="Times New Roman"/>
          <w:sz w:val="24"/>
          <w:szCs w:val="24"/>
        </w:rPr>
      </w:pPr>
      <w:r w:rsidRPr="009A386C">
        <w:rPr>
          <w:rFonts w:ascii="Times New Roman" w:hAnsi="Times New Roman" w:cs="Times New Roman"/>
          <w:sz w:val="24"/>
          <w:szCs w:val="24"/>
        </w:rPr>
        <w:t>Group No. 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927"/>
        <w:gridCol w:w="1928"/>
        <w:gridCol w:w="1928"/>
        <w:gridCol w:w="1928"/>
        <w:gridCol w:w="1928"/>
        <w:gridCol w:w="887"/>
      </w:tblGrid>
      <w:tr w:rsidR="007A2619" w:rsidRPr="009A386C" w14:paraId="632D0870" w14:textId="77777777" w:rsidTr="009A386C">
        <w:tc>
          <w:tcPr>
            <w:tcW w:w="3397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576"/>
            </w:tblGrid>
            <w:tr w:rsidR="007A2619" w:rsidRPr="007A2619" w14:paraId="00EDD793" w14:textId="77777777">
              <w:trPr>
                <w:trHeight w:val="91"/>
              </w:trPr>
              <w:tc>
                <w:tcPr>
                  <w:tcW w:w="0" w:type="auto"/>
                </w:tcPr>
                <w:p w14:paraId="5DB842F7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Project Tasks </w:t>
                  </w:r>
                </w:p>
              </w:tc>
            </w:tr>
          </w:tbl>
          <w:p w14:paraId="3F73CDB6" w14:textId="77777777" w:rsidR="007A2619" w:rsidRPr="009A386C" w:rsidRDefault="007A2619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26" w:type="dxa"/>
            <w:gridSpan w:val="6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522"/>
            </w:tblGrid>
            <w:tr w:rsidR="007A2619" w:rsidRPr="007A2619" w14:paraId="30928CEB" w14:textId="77777777">
              <w:trPr>
                <w:trHeight w:val="91"/>
              </w:trPr>
              <w:tc>
                <w:tcPr>
                  <w:tcW w:w="0" w:type="auto"/>
                </w:tcPr>
                <w:p w14:paraId="58A7988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Distribution of contribution (total 100% for each item) </w:t>
                  </w:r>
                </w:p>
              </w:tc>
            </w:tr>
          </w:tbl>
          <w:p w14:paraId="0134D71C" w14:textId="77777777" w:rsidR="007A2619" w:rsidRPr="009A386C" w:rsidRDefault="007A2619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230A" w:rsidRPr="009A386C" w14:paraId="188C4635" w14:textId="77777777" w:rsidTr="009A386C">
        <w:tc>
          <w:tcPr>
            <w:tcW w:w="3397" w:type="dxa"/>
          </w:tcPr>
          <w:p w14:paraId="51A9A487" w14:textId="77777777" w:rsidR="00B3230A" w:rsidRPr="009A386C" w:rsidRDefault="00B3230A" w:rsidP="00B323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1"/>
            </w:tblGrid>
            <w:tr w:rsidR="007A2619" w:rsidRPr="007A2619" w14:paraId="6ED229DD" w14:textId="77777777">
              <w:trPr>
                <w:trHeight w:val="206"/>
              </w:trPr>
              <w:tc>
                <w:tcPr>
                  <w:tcW w:w="0" w:type="auto"/>
                </w:tcPr>
                <w:p w14:paraId="7419AD4D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Assessor: </w:t>
                  </w:r>
                </w:p>
                <w:p w14:paraId="337D73D9" w14:textId="49F25169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(Your name) </w:t>
                  </w:r>
                </w:p>
              </w:tc>
            </w:tr>
          </w:tbl>
          <w:p w14:paraId="0F9D01EB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0331A30F" w14:textId="77777777">
              <w:trPr>
                <w:trHeight w:val="206"/>
              </w:trPr>
              <w:tc>
                <w:tcPr>
                  <w:tcW w:w="0" w:type="auto"/>
                </w:tcPr>
                <w:p w14:paraId="155F46F3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22493491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591C446F" w14:textId="77777777">
              <w:trPr>
                <w:trHeight w:val="206"/>
              </w:trPr>
              <w:tc>
                <w:tcPr>
                  <w:tcW w:w="0" w:type="auto"/>
                </w:tcPr>
                <w:p w14:paraId="6D726868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2C7A2A78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7BC1F028" w14:textId="77777777">
              <w:trPr>
                <w:trHeight w:val="206"/>
              </w:trPr>
              <w:tc>
                <w:tcPr>
                  <w:tcW w:w="0" w:type="auto"/>
                </w:tcPr>
                <w:p w14:paraId="65BC16C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5A272D02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2E098700" w14:textId="77777777">
              <w:trPr>
                <w:trHeight w:val="206"/>
              </w:trPr>
              <w:tc>
                <w:tcPr>
                  <w:tcW w:w="0" w:type="auto"/>
                </w:tcPr>
                <w:p w14:paraId="2BF696F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Name of your group mate: </w:t>
                  </w:r>
                </w:p>
              </w:tc>
            </w:tr>
          </w:tbl>
          <w:p w14:paraId="3E8CD09C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3B2BC0B2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4E1570" w:rsidRPr="009A386C" w14:paraId="56BD72E3" w14:textId="77777777" w:rsidTr="009A386C">
        <w:tc>
          <w:tcPr>
            <w:tcW w:w="3397" w:type="dxa"/>
          </w:tcPr>
          <w:p w14:paraId="7938D2D7" w14:textId="58E60D95" w:rsidR="004E1570" w:rsidRPr="00B3230A" w:rsidRDefault="004E1570" w:rsidP="004E15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Ex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ple:</w:t>
            </w:r>
          </w:p>
        </w:tc>
        <w:tc>
          <w:tcPr>
            <w:tcW w:w="1927" w:type="dxa"/>
          </w:tcPr>
          <w:p w14:paraId="13FD6E4E" w14:textId="500A1044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C7D64E6" w14:textId="2B6A5C94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194BF17" w14:textId="759EDB56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273D927" w14:textId="3613DB07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615E9A7D" w14:textId="2105CFB1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887" w:type="dxa"/>
          </w:tcPr>
          <w:p w14:paraId="055987DA" w14:textId="3BF299EE" w:rsidR="004E1570" w:rsidRPr="009A386C" w:rsidRDefault="004E1570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B3230A" w:rsidRPr="009A386C" w14:paraId="7AD95602" w14:textId="77777777" w:rsidTr="009A386C">
        <w:tc>
          <w:tcPr>
            <w:tcW w:w="3397" w:type="dxa"/>
          </w:tcPr>
          <w:p w14:paraId="586E150D" w14:textId="77777777" w:rsidR="007A2619" w:rsidRPr="00B3230A" w:rsidRDefault="007A2619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1: </w:t>
            </w:r>
          </w:p>
          <w:p w14:paraId="122A7D99" w14:textId="6B5648D0" w:rsidR="00B3230A" w:rsidRPr="007F29A7" w:rsidRDefault="00CE1689" w:rsidP="00454F51">
            <w:pPr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ussion on the idea to sol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 path planning tasks</w:t>
            </w:r>
          </w:p>
        </w:tc>
        <w:tc>
          <w:tcPr>
            <w:tcW w:w="1927" w:type="dxa"/>
          </w:tcPr>
          <w:p w14:paraId="03212350" w14:textId="07F34565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954678A" w14:textId="4A82689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614EACF" w14:textId="093ED51D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0B80D13B" w14:textId="309618B6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7E78997" w14:textId="674080B2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389658CC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A47EC4" w:rsidRPr="009A386C" w14:paraId="76D8B238" w14:textId="77777777" w:rsidTr="009A386C">
        <w:tc>
          <w:tcPr>
            <w:tcW w:w="3397" w:type="dxa"/>
          </w:tcPr>
          <w:p w14:paraId="62A01D5D" w14:textId="77777777" w:rsidR="00572E0D" w:rsidRPr="00B3230A" w:rsidRDefault="00572E0D" w:rsidP="00572E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08705CC6" w14:textId="6DAA7E21" w:rsidR="00A47EC4" w:rsidRPr="00B3230A" w:rsidRDefault="00A47EC4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h-</w:t>
            </w:r>
            <w:r w:rsidR="00A15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anning </w:t>
            </w:r>
            <w:r w:rsidR="00A15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thon </w:t>
            </w: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ing</w:t>
            </w:r>
          </w:p>
        </w:tc>
        <w:tc>
          <w:tcPr>
            <w:tcW w:w="1927" w:type="dxa"/>
          </w:tcPr>
          <w:p w14:paraId="59A3D1A0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7CADBBB7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0075E75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5BF7577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D0A0A3B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45375585" w14:textId="297B8F22" w:rsidR="00A47EC4" w:rsidRPr="009A386C" w:rsidRDefault="0039037F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B3230A" w:rsidRPr="009A386C" w14:paraId="56B6B455" w14:textId="77777777" w:rsidTr="009A386C">
        <w:tc>
          <w:tcPr>
            <w:tcW w:w="3397" w:type="dxa"/>
          </w:tcPr>
          <w:p w14:paraId="7EC58B00" w14:textId="0CFBB85C" w:rsidR="007A2619" w:rsidRPr="00B3230A" w:rsidRDefault="007A2619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 w:rsidR="00572E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7B727E00" w14:textId="295E23BD" w:rsidR="00B3230A" w:rsidRPr="009A386C" w:rsidRDefault="005C205B" w:rsidP="00A6379A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GitHub </w:t>
            </w:r>
            <w:r w:rsidR="005D13E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rticipation</w:t>
            </w:r>
          </w:p>
        </w:tc>
        <w:tc>
          <w:tcPr>
            <w:tcW w:w="1927" w:type="dxa"/>
          </w:tcPr>
          <w:p w14:paraId="7258C1B4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20C1265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42A9E35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2043836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6ED4B1B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68671C54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9A386C" w:rsidRPr="009A386C" w14:paraId="0DF474D1" w14:textId="77777777" w:rsidTr="009A386C">
        <w:tc>
          <w:tcPr>
            <w:tcW w:w="3397" w:type="dxa"/>
          </w:tcPr>
          <w:p w14:paraId="3A30F759" w14:textId="497CD204" w:rsidR="009A386C" w:rsidRPr="00B3230A" w:rsidRDefault="009A386C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 w:rsidR="00D40B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038DDC57" w14:textId="7A24AAB8" w:rsidR="009A386C" w:rsidRPr="00B3230A" w:rsidRDefault="009A386C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report writing</w:t>
            </w:r>
            <w:r w:rsidR="00D40B4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27" w:type="dxa"/>
          </w:tcPr>
          <w:p w14:paraId="744AA243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E3FC811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1FEB2B64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1BEC4E82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38C8706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5124DB0D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D40B41" w:rsidRPr="009A386C" w14:paraId="5284E83C" w14:textId="77777777" w:rsidTr="009A386C">
        <w:tc>
          <w:tcPr>
            <w:tcW w:w="3397" w:type="dxa"/>
          </w:tcPr>
          <w:p w14:paraId="0B88706A" w14:textId="70AC8A81" w:rsidR="00D40B41" w:rsidRPr="00B3230A" w:rsidRDefault="00D40B41" w:rsidP="00D40B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65DD1FB1" w14:textId="64C62362" w:rsidR="00D40B41" w:rsidRPr="00B3230A" w:rsidRDefault="00D40B41" w:rsidP="00D40B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roject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esentation</w:t>
            </w:r>
          </w:p>
        </w:tc>
        <w:tc>
          <w:tcPr>
            <w:tcW w:w="1927" w:type="dxa"/>
          </w:tcPr>
          <w:p w14:paraId="6F15AFCD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E0637E5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F9B1FBD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D1D5D71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A969257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6D78E8B9" w14:textId="77777777" w:rsidR="00D40B41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74839A" w14:textId="77777777" w:rsidR="009A386C" w:rsidRPr="009A386C" w:rsidRDefault="009A386C" w:rsidP="003C56F6">
      <w:pPr>
        <w:pStyle w:val="Default"/>
        <w:rPr>
          <w:b/>
          <w:bCs/>
        </w:rPr>
      </w:pPr>
    </w:p>
    <w:p w14:paraId="5EE982FD" w14:textId="77777777" w:rsidR="003C56F6" w:rsidRPr="009A386C" w:rsidRDefault="003C56F6" w:rsidP="003C56F6">
      <w:pPr>
        <w:pStyle w:val="Default"/>
      </w:pPr>
      <w:r w:rsidRPr="009A386C">
        <w:rPr>
          <w:b/>
          <w:bCs/>
        </w:rPr>
        <w:t xml:space="preserve">Comments: </w:t>
      </w:r>
    </w:p>
    <w:p w14:paraId="3F52FECC" w14:textId="77777777" w:rsidR="002F0D21" w:rsidRPr="009A386C" w:rsidRDefault="002F0D21" w:rsidP="003C56F6">
      <w:pPr>
        <w:pStyle w:val="Default"/>
      </w:pPr>
    </w:p>
    <w:p w14:paraId="6E05BE9C" w14:textId="77777777" w:rsidR="002F0D21" w:rsidRPr="009A386C" w:rsidRDefault="002F0D21" w:rsidP="003C56F6">
      <w:pPr>
        <w:pStyle w:val="Default"/>
      </w:pPr>
    </w:p>
    <w:p w14:paraId="6D6E5317" w14:textId="77777777" w:rsidR="002F0D21" w:rsidRPr="009A386C" w:rsidRDefault="002F0D21" w:rsidP="003C56F6">
      <w:pPr>
        <w:pStyle w:val="Default"/>
      </w:pPr>
    </w:p>
    <w:p w14:paraId="71618887" w14:textId="1F41CD58" w:rsidR="00975FC0" w:rsidRDefault="00975FC0" w:rsidP="003C56F6">
      <w:pPr>
        <w:pStyle w:val="Default"/>
      </w:pPr>
    </w:p>
    <w:p w14:paraId="3A6F6B0F" w14:textId="77777777" w:rsidR="004D5141" w:rsidRPr="009A386C" w:rsidRDefault="004D5141" w:rsidP="003C56F6">
      <w:pPr>
        <w:pStyle w:val="Default"/>
      </w:pPr>
    </w:p>
    <w:p w14:paraId="4A8F0C40" w14:textId="77777777" w:rsidR="007A2619" w:rsidRDefault="007A2619" w:rsidP="003C56F6">
      <w:pPr>
        <w:pStyle w:val="Default"/>
      </w:pPr>
    </w:p>
    <w:p w14:paraId="6CD5DAA6" w14:textId="77777777" w:rsidR="007A2619" w:rsidRPr="009A386C" w:rsidRDefault="007A2619" w:rsidP="003C56F6">
      <w:pPr>
        <w:pStyle w:val="Default"/>
      </w:pPr>
    </w:p>
    <w:p w14:paraId="6332059E" w14:textId="77777777" w:rsidR="007A2619" w:rsidRPr="009A386C" w:rsidRDefault="007A2619" w:rsidP="003C56F6">
      <w:pPr>
        <w:pStyle w:val="Default"/>
      </w:pPr>
      <w:bookmarkStart w:id="0" w:name="_GoBack"/>
      <w:bookmarkEnd w:id="0"/>
    </w:p>
    <w:p w14:paraId="110E6D38" w14:textId="77777777" w:rsidR="003C56F6" w:rsidRPr="009A386C" w:rsidRDefault="003C56F6" w:rsidP="003C56F6">
      <w:pPr>
        <w:pStyle w:val="Default"/>
      </w:pPr>
      <w:r w:rsidRPr="009A386C">
        <w:t xml:space="preserve">Signature of Assessor: _________________________________________________________ Date: ____________________ </w:t>
      </w:r>
    </w:p>
    <w:p w14:paraId="74C3AF27" w14:textId="3FC244EB" w:rsidR="003C56F6" w:rsidRPr="00B5304E" w:rsidRDefault="003C56F6" w:rsidP="004D5141">
      <w:pPr>
        <w:pStyle w:val="Default"/>
        <w:rPr>
          <w:b/>
          <w:bCs/>
        </w:rPr>
      </w:pPr>
      <w:r w:rsidRPr="009A386C">
        <w:rPr>
          <w:i/>
          <w:iCs/>
        </w:rPr>
        <w:t xml:space="preserve">Please </w:t>
      </w:r>
      <w:r w:rsidR="00400EA5">
        <w:rPr>
          <w:i/>
          <w:iCs/>
        </w:rPr>
        <w:t>email</w:t>
      </w:r>
      <w:r w:rsidRPr="009A386C">
        <w:rPr>
          <w:i/>
          <w:iCs/>
        </w:rPr>
        <w:t xml:space="preserve"> the completed form directly to Dr. </w:t>
      </w:r>
      <w:r w:rsidR="004E0A65">
        <w:rPr>
          <w:i/>
          <w:iCs/>
        </w:rPr>
        <w:t>Guohao Zhang</w:t>
      </w:r>
      <w:r w:rsidR="004E0A65" w:rsidRPr="00ED70E7">
        <w:rPr>
          <w:b/>
          <w:i/>
          <w:iCs/>
        </w:rPr>
        <w:t xml:space="preserve"> </w:t>
      </w:r>
      <w:hyperlink r:id="rId6" w:history="1">
        <w:r w:rsidR="00AD2105" w:rsidRPr="00ED70E7">
          <w:rPr>
            <w:rStyle w:val="Hyperlink"/>
            <w:b/>
            <w:i/>
          </w:rPr>
          <w:t>gh.zhang@polyu.edu.hk</w:t>
        </w:r>
      </w:hyperlink>
      <w:r w:rsidR="00AD2105" w:rsidRPr="00ED70E7">
        <w:rPr>
          <w:b/>
          <w:i/>
        </w:rPr>
        <w:t xml:space="preserve"> </w:t>
      </w:r>
      <w:r w:rsidR="00DF02C2">
        <w:rPr>
          <w:b/>
          <w:bCs/>
          <w:i/>
          <w:iCs/>
        </w:rPr>
        <w:t xml:space="preserve"> </w:t>
      </w:r>
      <w:r w:rsidRPr="00B5304E">
        <w:rPr>
          <w:b/>
          <w:bCs/>
          <w:i/>
          <w:iCs/>
        </w:rPr>
        <w:t xml:space="preserve"> on or before </w:t>
      </w:r>
      <w:r w:rsidR="003D1D31">
        <w:rPr>
          <w:b/>
          <w:bCs/>
          <w:i/>
          <w:iCs/>
        </w:rPr>
        <w:t>27</w:t>
      </w:r>
      <w:r w:rsidRPr="00B5304E">
        <w:rPr>
          <w:b/>
          <w:bCs/>
          <w:i/>
          <w:iCs/>
        </w:rPr>
        <w:t xml:space="preserve"> </w:t>
      </w:r>
      <w:r w:rsidR="00C826C3" w:rsidRPr="00B5304E">
        <w:rPr>
          <w:rFonts w:hint="eastAsia"/>
          <w:b/>
          <w:bCs/>
          <w:i/>
          <w:iCs/>
        </w:rPr>
        <w:t>Nov</w:t>
      </w:r>
      <w:r w:rsidRPr="00B5304E">
        <w:rPr>
          <w:b/>
          <w:bCs/>
          <w:i/>
          <w:iCs/>
        </w:rPr>
        <w:t>20</w:t>
      </w:r>
      <w:r w:rsidR="00B5304E">
        <w:rPr>
          <w:b/>
          <w:bCs/>
          <w:i/>
          <w:iCs/>
        </w:rPr>
        <w:t>2</w:t>
      </w:r>
      <w:r w:rsidR="003D1D31">
        <w:rPr>
          <w:b/>
          <w:bCs/>
          <w:i/>
          <w:iCs/>
        </w:rPr>
        <w:t>2</w:t>
      </w:r>
      <w:r w:rsidRPr="00B5304E">
        <w:rPr>
          <w:b/>
          <w:bCs/>
          <w:i/>
          <w:iCs/>
        </w:rPr>
        <w:t>.</w:t>
      </w:r>
    </w:p>
    <w:sectPr w:rsidR="003C56F6" w:rsidRPr="00B5304E" w:rsidSect="007A2619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6D11B8" w14:textId="77777777" w:rsidR="005157DC" w:rsidRDefault="005157DC" w:rsidP="00C826C3">
      <w:pPr>
        <w:spacing w:after="0" w:line="240" w:lineRule="auto"/>
      </w:pPr>
      <w:r>
        <w:separator/>
      </w:r>
    </w:p>
  </w:endnote>
  <w:endnote w:type="continuationSeparator" w:id="0">
    <w:p w14:paraId="750A695A" w14:textId="77777777" w:rsidR="005157DC" w:rsidRDefault="005157DC" w:rsidP="00C82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38415C" w14:textId="77777777" w:rsidR="005157DC" w:rsidRDefault="005157DC" w:rsidP="00C826C3">
      <w:pPr>
        <w:spacing w:after="0" w:line="240" w:lineRule="auto"/>
      </w:pPr>
      <w:r>
        <w:separator/>
      </w:r>
    </w:p>
  </w:footnote>
  <w:footnote w:type="continuationSeparator" w:id="0">
    <w:p w14:paraId="33995F6F" w14:textId="77777777" w:rsidR="005157DC" w:rsidRDefault="005157DC" w:rsidP="00C826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LEwMrG0MDW2sDRX0lEKTi0uzszPAykwrAUAXBCrlSwAAAA="/>
  </w:docVars>
  <w:rsids>
    <w:rsidRoot w:val="003C56F6"/>
    <w:rsid w:val="00033600"/>
    <w:rsid w:val="00043B4F"/>
    <w:rsid w:val="0013398A"/>
    <w:rsid w:val="0016790F"/>
    <w:rsid w:val="001861C5"/>
    <w:rsid w:val="002F0D21"/>
    <w:rsid w:val="00343279"/>
    <w:rsid w:val="0039037F"/>
    <w:rsid w:val="003C56F6"/>
    <w:rsid w:val="003D1D31"/>
    <w:rsid w:val="00400EA5"/>
    <w:rsid w:val="00454F51"/>
    <w:rsid w:val="004C2699"/>
    <w:rsid w:val="004D5141"/>
    <w:rsid w:val="004D56DE"/>
    <w:rsid w:val="004E0A65"/>
    <w:rsid w:val="004E1570"/>
    <w:rsid w:val="005157DC"/>
    <w:rsid w:val="00535238"/>
    <w:rsid w:val="00554100"/>
    <w:rsid w:val="00572E0D"/>
    <w:rsid w:val="005C205B"/>
    <w:rsid w:val="005D13E3"/>
    <w:rsid w:val="006E2069"/>
    <w:rsid w:val="006F5299"/>
    <w:rsid w:val="00737FE9"/>
    <w:rsid w:val="007451C1"/>
    <w:rsid w:val="007A2619"/>
    <w:rsid w:val="007C3649"/>
    <w:rsid w:val="007F29A7"/>
    <w:rsid w:val="008378DA"/>
    <w:rsid w:val="008920E9"/>
    <w:rsid w:val="008E6A92"/>
    <w:rsid w:val="008E78D6"/>
    <w:rsid w:val="0090173C"/>
    <w:rsid w:val="00940D95"/>
    <w:rsid w:val="00975FC0"/>
    <w:rsid w:val="00993AFC"/>
    <w:rsid w:val="009A386C"/>
    <w:rsid w:val="009B4E79"/>
    <w:rsid w:val="009C73FF"/>
    <w:rsid w:val="00A15E72"/>
    <w:rsid w:val="00A47EC4"/>
    <w:rsid w:val="00A6379A"/>
    <w:rsid w:val="00AB1F45"/>
    <w:rsid w:val="00AD2105"/>
    <w:rsid w:val="00B049D9"/>
    <w:rsid w:val="00B3230A"/>
    <w:rsid w:val="00B5304E"/>
    <w:rsid w:val="00B9174D"/>
    <w:rsid w:val="00BA6285"/>
    <w:rsid w:val="00C64DFC"/>
    <w:rsid w:val="00C826C3"/>
    <w:rsid w:val="00C97927"/>
    <w:rsid w:val="00CB3846"/>
    <w:rsid w:val="00CE1689"/>
    <w:rsid w:val="00D40B41"/>
    <w:rsid w:val="00DF02C2"/>
    <w:rsid w:val="00EC062B"/>
    <w:rsid w:val="00ED7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410C0C7"/>
  <w15:chartTrackingRefBased/>
  <w15:docId w15:val="{8B7FBE96-9D9F-46D5-90BC-2B9CC72F9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C56F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B32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29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F29A7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F29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F29A7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F02C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h.zhang@polyu.edu.h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U, LT [AAE]</dc:creator>
  <cp:keywords/>
  <dc:description/>
  <cp:lastModifiedBy>HSU, LT [AAE]</cp:lastModifiedBy>
  <cp:revision>2</cp:revision>
  <dcterms:created xsi:type="dcterms:W3CDTF">2022-10-10T05:48:00Z</dcterms:created>
  <dcterms:modified xsi:type="dcterms:W3CDTF">2022-10-10T05:48:00Z</dcterms:modified>
</cp:coreProperties>
</file>